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ditor,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55 (61) 9999-9999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asília, Distrito Federal, Brazil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</w:p>
    <w:bookmarkEnd w:id="20"/>
    <w:bookmarkStart w:id="21" w:name="purpose-of-the-document"/>
    <w:p>
      <w:pPr>
        <w:pStyle w:val="Heading2"/>
      </w:pPr>
      <w:r>
        <w:t xml:space="preserve">Purpose of the Document</w:t>
      </w:r>
    </w:p>
    <w:p>
      <w:pPr>
        <w:pStyle w:val="FirstParagraph"/>
      </w:pPr>
      <w:r>
        <w:t xml:space="preserve">This Curriculum Vitae (CV) is tailored for an Auditor position in Brazil, specifically in Brasília. The document highlights expertise in auditing practices aligned with Brazilian regulations and standards, reflecting a commitment to professional excellence within the unique context of Brazil Brasília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uditor with over [X years] of experience in financial compliance, risk management, and internal controls. Adept at navigating the complexities of Brazilian accounting standards (NBC-TS) and public sector auditing frameworks. Proven track record in conducting audits for government agencies, private enterprises, and non-profit organizations in Brasília. Strong understanding of Brazil’s regulatory environment, including fiscal policies and tax compliance requirements. Committed to delivering accurate audit results that support organizational integrity and transparenc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ccounting</w:t>
      </w:r>
      <w:r>
        <w:t xml:space="preserve">, [University Name], Brasília, Brazi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uditing and Taxation</w:t>
      </w:r>
      <w:r>
        <w:t xml:space="preserve">, [University Name], Brasília, Brazil</w:t>
      </w:r>
      <w:r>
        <w:br/>
      </w:r>
      <w:r>
        <w:t xml:space="preserve">Graduated: [Year]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audit-specialist"/>
    <w:p>
      <w:pPr>
        <w:pStyle w:val="Heading3"/>
      </w:pPr>
      <w:r>
        <w:t xml:space="preserve">Audit Specialist</w:t>
      </w:r>
    </w:p>
    <w:p>
      <w:pPr>
        <w:pStyle w:val="FirstParagraph"/>
      </w:pPr>
      <w:r>
        <w:rPr>
          <w:iCs/>
          <w:i/>
        </w:rPr>
        <w:t xml:space="preserve">Government Audit Office of Brazil (Tribunal de Contas da União - TCU), Brasília, Brazil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Conducted financial and compliance audits for federal government agencies in Brasília, ensuring adherence to Brazilian public sector accounting standards.</w:t>
      </w:r>
    </w:p>
    <w:p>
      <w:pPr>
        <w:numPr>
          <w:ilvl w:val="0"/>
          <w:numId w:val="1002"/>
        </w:numPr>
        <w:pStyle w:val="Compact"/>
      </w:pPr>
      <w:r>
        <w:t xml:space="preserve">Identified inefficiencies in budget allocation and recommended corrective measures to improve fiscal accountabil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streamline audit processes, reducing project timelines by 15%.</w:t>
      </w:r>
    </w:p>
    <w:p>
      <w:pPr>
        <w:numPr>
          <w:ilvl w:val="0"/>
          <w:numId w:val="1002"/>
        </w:numPr>
        <w:pStyle w:val="Compact"/>
      </w:pPr>
      <w:r>
        <w:t xml:space="preserve">Prepared detailed reports for senior officials, emphasizing findings related to transparency and operational effectiveness in Brazil Brasília’s public institutions.</w:t>
      </w:r>
    </w:p>
    <w:bookmarkEnd w:id="24"/>
    <w:bookmarkStart w:id="25" w:name="senior-auditor"/>
    <w:p>
      <w:pPr>
        <w:pStyle w:val="Heading3"/>
      </w:pPr>
      <w:r>
        <w:t xml:space="preserve">Senior Auditor</w:t>
      </w:r>
    </w:p>
    <w:p>
      <w:pPr>
        <w:pStyle w:val="FirstParagraph"/>
      </w:pPr>
      <w:r>
        <w:rPr>
          <w:iCs/>
          <w:i/>
        </w:rPr>
        <w:t xml:space="preserve">EY Brazil (Ernst &amp; Young), Brasília, Brazil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Provided audit services to multinational corporations operating in Brazil, focusing on compliance with Brazilian tax laws and accounting standards.</w:t>
      </w:r>
    </w:p>
    <w:p>
      <w:pPr>
        <w:numPr>
          <w:ilvl w:val="0"/>
          <w:numId w:val="1003"/>
        </w:numPr>
        <w:pStyle w:val="Compact"/>
      </w:pPr>
      <w:r>
        <w:t xml:space="preserve">Managed teams of auditors to ensure timely delivery of audit engagements for clients in sectors such as energy, infrastructure, and public utilities.</w:t>
      </w:r>
    </w:p>
    <w:p>
      <w:pPr>
        <w:numPr>
          <w:ilvl w:val="0"/>
          <w:numId w:val="1003"/>
        </w:numPr>
        <w:pStyle w:val="Compact"/>
      </w:pPr>
      <w:r>
        <w:t xml:space="preserve">Implemented risk assessment frameworks tailored to the specific needs of Brazilian businesses, enhancing client trust and operational efficienc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raining programs for junior auditors on auditing practices in Brazil Brasília’s regulatory environment.</w:t>
      </w:r>
    </w:p>
    <w:bookmarkEnd w:id="25"/>
    <w:bookmarkStart w:id="26" w:name="audit-intern"/>
    <w:p>
      <w:pPr>
        <w:pStyle w:val="Heading3"/>
      </w:pPr>
      <w:r>
        <w:t xml:space="preserve">Audit Intern</w:t>
      </w:r>
    </w:p>
    <w:p>
      <w:pPr>
        <w:pStyle w:val="FirstParagraph"/>
      </w:pPr>
      <w:r>
        <w:rPr>
          <w:iCs/>
          <w:i/>
        </w:rPr>
        <w:t xml:space="preserve">KPMG Brazil, Brasília, Brazil</w:t>
      </w:r>
      <w:r>
        <w:br/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Supported audit engagements for public and private sector clients in Brasília, focusing on financial statement accuracy and compliance with Brazilian regulations.</w:t>
      </w:r>
    </w:p>
    <w:p>
      <w:pPr>
        <w:numPr>
          <w:ilvl w:val="0"/>
          <w:numId w:val="1004"/>
        </w:numPr>
        <w:pStyle w:val="Compact"/>
      </w:pPr>
      <w:r>
        <w:t xml:space="preserve">Conducted data analysis using local accounting software such as SFC (Sistema de Controle Financeiro) to ensure alignment with Brazil’s fiscal policies.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audit documentation for review by senior auditors, maintaining high standards of quality and precision.</w:t>
      </w:r>
    </w:p>
    <w:p>
      <w:pPr>
        <w:numPr>
          <w:ilvl w:val="0"/>
          <w:numId w:val="1004"/>
        </w:numPr>
        <w:pStyle w:val="Compact"/>
      </w:pPr>
      <w:r>
        <w:t xml:space="preserve">Developed a deep understanding of Brazil Brasília’s unique challenges, including regional economic disparities and regulatory complexit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Brazilian accounting standards (NBC-TS), tax regulations (IRPF, IPI, PIS/Cofins), and audit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Expertise:</w:t>
      </w:r>
      <w:r>
        <w:t xml:space="preserve"> </w:t>
      </w:r>
      <w:r>
        <w:t xml:space="preserve">Skilled in using auditing tools such as ACL, IDEA, and local software like SAP Brasil and TOTVS for financial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ong understanding of Brazil’s legal framework for audit reporting, including requirements set by the Brazilian Accounting Board (CPC) and the Federal Audit Court (TCU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written and verbal communication skills in Portuguese (native) and English, with experience presenting findings to stakeholders in Brasília’s public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Proven ability to identify financial irregularities and propose actionable solutions for organizations in Brazil Brasília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ublic Accountant (CPA)</w:t>
      </w:r>
      <w:r>
        <w:t xml:space="preserve">, Brazilian Institute of Accounting (IBAC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Accountant (CA)</w:t>
      </w:r>
      <w:r>
        <w:t xml:space="preserve">, Institute of Chartered Accountants of Brazil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A (Certified Information Systems Auditor)</w:t>
      </w:r>
      <w:r>
        <w:t xml:space="preserve">, ISACA, [Year]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Intermediate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zilian Institute of Accounting (IBAC)</w:t>
      </w:r>
      <w:r>
        <w:t xml:space="preserve">,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tion of Brazilian Auditors (ABRA),</w:t>
      </w:r>
      <w:r>
        <w:t xml:space="preserve"> </w:t>
      </w:r>
      <w:r>
        <w:t xml:space="preserve">Active member, [Year] – 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deration of Accountants of the Federal District (FAC-DF),</w:t>
      </w:r>
      <w:r>
        <w:t xml:space="preserve"> </w:t>
      </w:r>
      <w:r>
        <w:t xml:space="preserve">Participant in regional audit workshops in Brasília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n audit initiative for the Brasília Metro (Metrô-DF) to evaluate infrastructure spending, resulting in a 10% reduction in operational costs. Participated in the TCU’s audit of federal education programs, highlighting compliance gaps and recommending policy reform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pro bono audit services to NGOs in Brasília focused on social inclusion initiatives, ensuring transparency in fund usage and compliance with Brazilian tax exemptions for non-profits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55 (61) 9999-9999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ditor, Brazil Brasília</dc:title>
  <dc:creator/>
  <cp:keywords/>
  <dcterms:created xsi:type="dcterms:W3CDTF">2025-12-10T08:44:17Z</dcterms:created>
  <dcterms:modified xsi:type="dcterms:W3CDTF">2025-12-10T08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